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481" w:type="dxa"/>
        <w:tblInd w:w="-318" w:type="dxa"/>
        <w:tblLook w:val="04A0" w:firstRow="1" w:lastRow="0" w:firstColumn="1" w:lastColumn="0" w:noHBand="0" w:noVBand="1"/>
      </w:tblPr>
      <w:tblGrid>
        <w:gridCol w:w="4782"/>
        <w:gridCol w:w="4781"/>
        <w:gridCol w:w="5918"/>
      </w:tblGrid>
      <w:tr w:rsidR="00356FF0" w14:paraId="714F79C1" w14:textId="77777777" w:rsidTr="000A51A6">
        <w:tc>
          <w:tcPr>
            <w:tcW w:w="15481" w:type="dxa"/>
            <w:gridSpan w:val="3"/>
          </w:tcPr>
          <w:p w14:paraId="7B1B1EE0" w14:textId="1EFB44F5" w:rsidR="002764D9" w:rsidRPr="007E3079" w:rsidRDefault="00090034" w:rsidP="002764D9">
            <w:pPr>
              <w:jc w:val="center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b/>
                <w:sz w:val="18"/>
                <w:szCs w:val="18"/>
              </w:rPr>
              <w:t>Year: Reception</w:t>
            </w:r>
            <w:r w:rsidR="00544507">
              <w:rPr>
                <w:rFonts w:ascii="Comic Sans MS" w:hAnsi="Comic Sans MS"/>
                <w:b/>
                <w:sz w:val="18"/>
                <w:szCs w:val="18"/>
              </w:rPr>
              <w:t xml:space="preserve"> class (</w:t>
            </w:r>
            <w:bookmarkStart w:id="0" w:name="_GoBack"/>
            <w:bookmarkEnd w:id="0"/>
            <w:proofErr w:type="gramStart"/>
            <w:r w:rsidR="004A243F">
              <w:rPr>
                <w:rFonts w:ascii="Comic Sans MS" w:hAnsi="Comic Sans MS"/>
                <w:b/>
                <w:sz w:val="18"/>
                <w:szCs w:val="18"/>
              </w:rPr>
              <w:t>Butterflies)</w:t>
            </w:r>
            <w:r w:rsidR="004A243F"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 </w:t>
            </w:r>
            <w:r w:rsidR="002764D9"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</w:t>
            </w:r>
            <w:proofErr w:type="gramEnd"/>
            <w:r w:rsidR="002764D9" w:rsidRPr="007E3079">
              <w:rPr>
                <w:rFonts w:ascii="Comic Sans MS" w:hAnsi="Comic Sans MS"/>
                <w:b/>
                <w:sz w:val="18"/>
                <w:szCs w:val="18"/>
              </w:rPr>
              <w:t xml:space="preserve">         Topic:</w:t>
            </w:r>
            <w:r w:rsidR="009C096B">
              <w:rPr>
                <w:rFonts w:ascii="Comic Sans MS" w:hAnsi="Comic Sans MS"/>
                <w:b/>
                <w:sz w:val="18"/>
                <w:szCs w:val="18"/>
              </w:rPr>
              <w:t xml:space="preserve"> </w:t>
            </w:r>
            <w:r w:rsidR="00421E7E">
              <w:rPr>
                <w:rFonts w:ascii="Comic Sans MS" w:hAnsi="Comic Sans MS"/>
                <w:b/>
                <w:sz w:val="18"/>
                <w:szCs w:val="18"/>
              </w:rPr>
              <w:t>Traditional</w:t>
            </w:r>
            <w:r w:rsidR="009C096B">
              <w:rPr>
                <w:rFonts w:ascii="Comic Sans MS" w:hAnsi="Comic Sans MS"/>
                <w:b/>
                <w:sz w:val="18"/>
                <w:szCs w:val="18"/>
              </w:rPr>
              <w:t xml:space="preserve"> tales from around the world.</w:t>
            </w:r>
            <w:r w:rsidR="002764D9">
              <w:rPr>
                <w:rFonts w:ascii="Comic Sans MS" w:hAnsi="Comic Sans MS"/>
                <w:b/>
                <w:sz w:val="18"/>
                <w:szCs w:val="18"/>
              </w:rPr>
              <w:t xml:space="preserve">       Autumn term</w:t>
            </w:r>
            <w:r w:rsidR="009C096B">
              <w:rPr>
                <w:rFonts w:ascii="Comic Sans MS" w:hAnsi="Comic Sans MS"/>
                <w:b/>
                <w:sz w:val="18"/>
                <w:szCs w:val="18"/>
              </w:rPr>
              <w:t xml:space="preserve"> A: 202</w:t>
            </w:r>
            <w:r w:rsidR="00421E7E">
              <w:rPr>
                <w:rFonts w:ascii="Comic Sans MS" w:hAnsi="Comic Sans MS"/>
                <w:b/>
                <w:sz w:val="18"/>
                <w:szCs w:val="18"/>
              </w:rPr>
              <w:t>1</w:t>
            </w:r>
            <w:r w:rsidR="004A243F">
              <w:rPr>
                <w:rFonts w:ascii="Comic Sans MS" w:hAnsi="Comic Sans MS"/>
                <w:b/>
                <w:sz w:val="18"/>
                <w:szCs w:val="18"/>
              </w:rPr>
              <w:t>/22</w:t>
            </w:r>
          </w:p>
          <w:p w14:paraId="5A7C6585" w14:textId="64957382" w:rsidR="00356FF0" w:rsidRPr="00544507" w:rsidRDefault="00356FF0">
            <w:pPr>
              <w:rPr>
                <w:rFonts w:ascii="Candara" w:hAnsi="Candara"/>
                <w:sz w:val="18"/>
                <w:szCs w:val="18"/>
              </w:rPr>
            </w:pPr>
          </w:p>
        </w:tc>
      </w:tr>
      <w:tr w:rsidR="00356FF0" w14:paraId="0E65493B" w14:textId="77777777" w:rsidTr="000A51A6">
        <w:tc>
          <w:tcPr>
            <w:tcW w:w="4782" w:type="dxa"/>
          </w:tcPr>
          <w:p w14:paraId="10FEC42C" w14:textId="3DAE7EC9" w:rsidR="00356FF0" w:rsidRDefault="00356FF0">
            <w:pPr>
              <w:rPr>
                <w:rFonts w:ascii="Candara" w:hAnsi="Candara"/>
                <w:b/>
                <w:sz w:val="20"/>
                <w:szCs w:val="20"/>
              </w:rPr>
            </w:pPr>
            <w:r w:rsidRPr="000F5762">
              <w:rPr>
                <w:rFonts w:ascii="Candara" w:hAnsi="Candara"/>
                <w:b/>
                <w:sz w:val="20"/>
                <w:szCs w:val="20"/>
                <w:highlight w:val="lightGray"/>
              </w:rPr>
              <w:t>Personal, Social and Emotional Development</w:t>
            </w:r>
          </w:p>
          <w:p w14:paraId="6A42B783" w14:textId="77777777" w:rsidR="00087FE4" w:rsidRPr="000F5762" w:rsidRDefault="00087FE4">
            <w:pPr>
              <w:rPr>
                <w:rFonts w:ascii="Candara" w:hAnsi="Candara"/>
                <w:b/>
                <w:sz w:val="20"/>
                <w:szCs w:val="20"/>
              </w:rPr>
            </w:pPr>
          </w:p>
          <w:p w14:paraId="18B8848F" w14:textId="77777777" w:rsidR="00356FF0" w:rsidRPr="000A51A6" w:rsidRDefault="002764D9">
            <w:p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We will be:</w:t>
            </w:r>
          </w:p>
          <w:p w14:paraId="79C21ABE" w14:textId="77777777" w:rsidR="00F04AD1" w:rsidRPr="000A51A6" w:rsidRDefault="00F04AD1" w:rsidP="002764D9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Learning our friends’ names.</w:t>
            </w:r>
          </w:p>
          <w:p w14:paraId="2688DF17" w14:textId="77777777" w:rsidR="002764D9" w:rsidRPr="000A51A6" w:rsidRDefault="002759C2" w:rsidP="002764D9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Helping</w:t>
            </w:r>
            <w:r w:rsidR="00937A32" w:rsidRPr="000A51A6">
              <w:rPr>
                <w:rFonts w:ascii="Candara" w:hAnsi="Candara"/>
                <w:sz w:val="16"/>
                <w:szCs w:val="16"/>
              </w:rPr>
              <w:t xml:space="preserve"> our friends to learn how we use our classroom.</w:t>
            </w:r>
          </w:p>
          <w:p w14:paraId="6BE336C4" w14:textId="77777777" w:rsidR="002764D9" w:rsidRPr="000A51A6" w:rsidRDefault="00937A32" w:rsidP="00937A3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Understanding how our actions affect others and what we can do to change this.</w:t>
            </w:r>
          </w:p>
          <w:p w14:paraId="06B8ED00" w14:textId="2A887058" w:rsidR="00F04AD1" w:rsidRPr="000A51A6" w:rsidRDefault="00F04AD1" w:rsidP="00937A3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Practising listening to our friends.</w:t>
            </w:r>
          </w:p>
          <w:p w14:paraId="4F4A9C10" w14:textId="69AE8266" w:rsidR="008066EB" w:rsidRPr="000A51A6" w:rsidRDefault="008066EB" w:rsidP="00937A3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Sharing how we feel during carpet sessions. </w:t>
            </w:r>
          </w:p>
          <w:p w14:paraId="66CD8427" w14:textId="245DE479" w:rsidR="004027FD" w:rsidRPr="000A51A6" w:rsidRDefault="004027FD" w:rsidP="00937A3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Looking at the golden rules</w:t>
            </w:r>
          </w:p>
          <w:p w14:paraId="4112B51F" w14:textId="77777777" w:rsidR="000A51A6" w:rsidRPr="000A51A6" w:rsidRDefault="000A51A6" w:rsidP="000A51A6">
            <w:pPr>
              <w:pStyle w:val="ListParagraph"/>
              <w:rPr>
                <w:rFonts w:ascii="Candara" w:hAnsi="Candara"/>
                <w:sz w:val="16"/>
                <w:szCs w:val="16"/>
              </w:rPr>
            </w:pPr>
          </w:p>
          <w:p w14:paraId="7F68CCC6" w14:textId="77777777" w:rsidR="00356FF0" w:rsidRPr="000A51A6" w:rsidRDefault="002764D9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>Parents please would you:</w:t>
            </w:r>
          </w:p>
          <w:p w14:paraId="7284B579" w14:textId="77777777" w:rsidR="00356FF0" w:rsidRPr="000A51A6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Talk with your child about their day at school.</w:t>
            </w:r>
          </w:p>
          <w:p w14:paraId="6832D260" w14:textId="77777777" w:rsidR="00356FF0" w:rsidRPr="000A51A6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Encourage your child to talk with friends and adults if they are upset or unhappy about anything.</w:t>
            </w:r>
          </w:p>
          <w:p w14:paraId="00BD8A9D" w14:textId="77777777" w:rsidR="00356FF0" w:rsidRPr="000F5762" w:rsidRDefault="00356FF0">
            <w:pPr>
              <w:rPr>
                <w:rFonts w:ascii="Candara" w:hAnsi="Candara"/>
                <w:b/>
                <w:sz w:val="20"/>
                <w:szCs w:val="20"/>
              </w:rPr>
            </w:pPr>
          </w:p>
        </w:tc>
        <w:tc>
          <w:tcPr>
            <w:tcW w:w="4781" w:type="dxa"/>
          </w:tcPr>
          <w:p w14:paraId="027B656E" w14:textId="7A93D6FA" w:rsidR="00356FF0" w:rsidRDefault="00356FF0">
            <w:pPr>
              <w:rPr>
                <w:rFonts w:ascii="Candara" w:hAnsi="Candara"/>
                <w:b/>
                <w:sz w:val="20"/>
                <w:szCs w:val="20"/>
              </w:rPr>
            </w:pPr>
            <w:r w:rsidRPr="000F5762">
              <w:rPr>
                <w:rFonts w:ascii="Candara" w:hAnsi="Candara"/>
                <w:b/>
                <w:sz w:val="20"/>
                <w:szCs w:val="20"/>
                <w:highlight w:val="lightGray"/>
              </w:rPr>
              <w:t>Communication and Language</w:t>
            </w:r>
          </w:p>
          <w:p w14:paraId="52EEEFDF" w14:textId="77777777" w:rsidR="00F04AD1" w:rsidRPr="000A51A6" w:rsidRDefault="00F04AD1">
            <w:p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We will be:</w:t>
            </w:r>
          </w:p>
          <w:p w14:paraId="13AF1D6A" w14:textId="7604DE41" w:rsidR="00F04AD1" w:rsidRPr="00B50EEE" w:rsidRDefault="00F04AD1" w:rsidP="00B50EE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Learning about questions and using them to ask our friends questions when they talk to us.</w:t>
            </w:r>
          </w:p>
          <w:p w14:paraId="11C414B6" w14:textId="0E27307D" w:rsidR="00087FE4" w:rsidRPr="000A51A6" w:rsidRDefault="00087FE4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Talking about the </w:t>
            </w:r>
            <w:r w:rsidR="00421E7E">
              <w:rPr>
                <w:rFonts w:ascii="Candara" w:hAnsi="Candara"/>
                <w:sz w:val="16"/>
                <w:szCs w:val="16"/>
              </w:rPr>
              <w:t>traditional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tales and discussing the differences between these stories and the traditional ones we know. </w:t>
            </w:r>
          </w:p>
          <w:p w14:paraId="7C4C0EF7" w14:textId="77777777" w:rsidR="000A51A6" w:rsidRPr="000A51A6" w:rsidRDefault="000A51A6" w:rsidP="000A51A6">
            <w:pPr>
              <w:pStyle w:val="ListParagraph"/>
              <w:rPr>
                <w:rFonts w:ascii="Candara" w:hAnsi="Candara"/>
                <w:sz w:val="16"/>
                <w:szCs w:val="16"/>
              </w:rPr>
            </w:pPr>
          </w:p>
          <w:p w14:paraId="400837C9" w14:textId="77777777" w:rsidR="00F04AD1" w:rsidRPr="000A51A6" w:rsidRDefault="00F04AD1" w:rsidP="00F04AD1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>Parents please would you:</w:t>
            </w:r>
          </w:p>
          <w:p w14:paraId="1650F06A" w14:textId="768904F4" w:rsidR="00F04AD1" w:rsidRPr="000A51A6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Talk to your child about </w:t>
            </w:r>
            <w:r w:rsidR="00B50EEE">
              <w:rPr>
                <w:rFonts w:ascii="Candara" w:hAnsi="Candara"/>
                <w:sz w:val="16"/>
                <w:szCs w:val="16"/>
              </w:rPr>
              <w:t>school and what activities they did.</w:t>
            </w:r>
          </w:p>
          <w:p w14:paraId="3A23D68B" w14:textId="77777777" w:rsidR="00F04AD1" w:rsidRPr="000F5762" w:rsidRDefault="00F04AD1" w:rsidP="00F04AD1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b/>
                <w:sz w:val="20"/>
                <w:szCs w:val="20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Encourage your child to listen </w:t>
            </w:r>
            <w:r w:rsidR="004C175A" w:rsidRPr="000A51A6">
              <w:rPr>
                <w:rFonts w:ascii="Candara" w:hAnsi="Candara"/>
                <w:sz w:val="16"/>
                <w:szCs w:val="16"/>
              </w:rPr>
              <w:t>and take part in conversations.</w:t>
            </w:r>
          </w:p>
        </w:tc>
        <w:tc>
          <w:tcPr>
            <w:tcW w:w="5918" w:type="dxa"/>
          </w:tcPr>
          <w:p w14:paraId="7A2F4CB2" w14:textId="2791CD1A" w:rsidR="004C175A" w:rsidRDefault="008066EB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  <w:r w:rsidRPr="00087FE4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Relig</w:t>
            </w:r>
            <w:r w:rsidR="00090034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 xml:space="preserve">ious Education: Beginning with </w:t>
            </w:r>
            <w:r w:rsidR="00C95B4A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God</w:t>
            </w:r>
            <w:r w:rsidR="00090034">
              <w:rPr>
                <w:rFonts w:ascii="Candara" w:hAnsi="Candara"/>
                <w:b/>
                <w:bCs/>
                <w:sz w:val="20"/>
                <w:szCs w:val="20"/>
                <w:highlight w:val="lightGray"/>
              </w:rPr>
              <w:t>.</w:t>
            </w:r>
            <w:r>
              <w:rPr>
                <w:rFonts w:ascii="Candara" w:hAnsi="Candara"/>
                <w:b/>
                <w:bCs/>
                <w:sz w:val="20"/>
                <w:szCs w:val="20"/>
              </w:rPr>
              <w:t xml:space="preserve"> </w:t>
            </w:r>
          </w:p>
          <w:p w14:paraId="4E12B125" w14:textId="3E22A817" w:rsidR="008066EB" w:rsidRDefault="008066EB" w:rsidP="008066EB">
            <w:pPr>
              <w:ind w:left="360"/>
              <w:rPr>
                <w:rFonts w:ascii="Candara" w:hAnsi="Candara"/>
                <w:b/>
                <w:bCs/>
                <w:sz w:val="20"/>
                <w:szCs w:val="20"/>
              </w:rPr>
            </w:pPr>
          </w:p>
          <w:p w14:paraId="5297576A" w14:textId="4BCC24CA" w:rsidR="008066EB" w:rsidRPr="000A51A6" w:rsidRDefault="008066EB" w:rsidP="008066EB">
            <w:pPr>
              <w:ind w:left="360"/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We will be:</w:t>
            </w:r>
          </w:p>
          <w:p w14:paraId="5AC049CB" w14:textId="0C228F5E" w:rsidR="008066EB" w:rsidRPr="000A51A6" w:rsidRDefault="008066EB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Talking about </w:t>
            </w:r>
            <w:r w:rsidR="00087FE4" w:rsidRPr="000A51A6">
              <w:rPr>
                <w:rFonts w:ascii="Candara" w:hAnsi="Candara"/>
                <w:sz w:val="16"/>
                <w:szCs w:val="16"/>
              </w:rPr>
              <w:t xml:space="preserve">how God is the creator of all things. Talking about how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God loves</w:t>
            </w:r>
            <w:r w:rsidR="00087FE4" w:rsidRPr="000A51A6">
              <w:rPr>
                <w:rFonts w:ascii="Candara" w:hAnsi="Candara"/>
                <w:sz w:val="16"/>
                <w:szCs w:val="16"/>
              </w:rPr>
              <w:t xml:space="preserve"> us all, each person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regardless</w:t>
            </w:r>
            <w:r w:rsidR="00087FE4" w:rsidRPr="000A51A6">
              <w:rPr>
                <w:rFonts w:ascii="Candara" w:hAnsi="Candara"/>
                <w:sz w:val="16"/>
                <w:szCs w:val="16"/>
              </w:rPr>
              <w:t xml:space="preserve"> of colour, cultural background</w:t>
            </w:r>
            <w:r w:rsidR="004A243F">
              <w:rPr>
                <w:rFonts w:ascii="Candara" w:hAnsi="Candara"/>
                <w:sz w:val="16"/>
                <w:szCs w:val="16"/>
              </w:rPr>
              <w:t>,</w:t>
            </w:r>
            <w:r w:rsidR="00087FE4" w:rsidRPr="000A51A6">
              <w:rPr>
                <w:rFonts w:ascii="Candara" w:hAnsi="Candara"/>
                <w:sz w:val="16"/>
                <w:szCs w:val="16"/>
              </w:rPr>
              <w:t xml:space="preserve"> etc.</w:t>
            </w:r>
          </w:p>
          <w:p w14:paraId="3303C322" w14:textId="08C88DF4" w:rsidR="00087FE4" w:rsidRPr="000A51A6" w:rsidRDefault="00087FE4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Talking about how to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help</w:t>
            </w:r>
            <w:r w:rsidR="00090034">
              <w:rPr>
                <w:rFonts w:ascii="Candara" w:hAnsi="Candara"/>
                <w:sz w:val="16"/>
                <w:szCs w:val="16"/>
              </w:rPr>
              <w:t xml:space="preserve"> 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make the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world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a better place.</w:t>
            </w:r>
          </w:p>
          <w:p w14:paraId="23B2F50F" w14:textId="2B9FDC2F" w:rsidR="00087FE4" w:rsidRPr="000A51A6" w:rsidRDefault="00087FE4" w:rsidP="008066EB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Looking at ways to help each other and show kindness to everyone</w:t>
            </w:r>
            <w:r w:rsidR="000A51A6" w:rsidRPr="000A51A6">
              <w:rPr>
                <w:rFonts w:ascii="Candara" w:hAnsi="Candara"/>
                <w:sz w:val="16"/>
                <w:szCs w:val="16"/>
              </w:rPr>
              <w:t>.</w:t>
            </w:r>
          </w:p>
          <w:p w14:paraId="2ECEB484" w14:textId="77777777" w:rsidR="000A51A6" w:rsidRPr="000A51A6" w:rsidRDefault="000A51A6" w:rsidP="000A51A6">
            <w:pPr>
              <w:pStyle w:val="ListParagraph"/>
              <w:rPr>
                <w:rFonts w:ascii="Candara" w:hAnsi="Candara"/>
                <w:sz w:val="16"/>
                <w:szCs w:val="16"/>
              </w:rPr>
            </w:pPr>
          </w:p>
          <w:p w14:paraId="3FDC958A" w14:textId="05CABF16" w:rsidR="00087FE4" w:rsidRPr="000A51A6" w:rsidRDefault="00087FE4" w:rsidP="00087FE4">
            <w:pPr>
              <w:ind w:left="360"/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 xml:space="preserve">Parents please would you: </w:t>
            </w:r>
          </w:p>
          <w:p w14:paraId="4E116910" w14:textId="724CFC00" w:rsidR="00087FE4" w:rsidRPr="000A51A6" w:rsidRDefault="00087FE4" w:rsidP="00087FE4">
            <w:pPr>
              <w:ind w:left="360"/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 * Talk to your child about showing kindness to everyone.</w:t>
            </w:r>
          </w:p>
          <w:p w14:paraId="33D7821C" w14:textId="416BD1FE" w:rsidR="00087FE4" w:rsidRPr="000A51A6" w:rsidRDefault="00087FE4" w:rsidP="00087FE4">
            <w:pPr>
              <w:ind w:left="360"/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 * Say daily prayers. </w:t>
            </w:r>
          </w:p>
          <w:p w14:paraId="3D167E0A" w14:textId="514C1242" w:rsidR="00087FE4" w:rsidRPr="000A51A6" w:rsidRDefault="00087FE4" w:rsidP="00087FE4">
            <w:pPr>
              <w:ind w:left="360"/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 * Visit the church.</w:t>
            </w:r>
          </w:p>
          <w:p w14:paraId="6E65493D" w14:textId="584C1A25" w:rsidR="00087FE4" w:rsidRPr="000A51A6" w:rsidRDefault="00087FE4" w:rsidP="00087FE4">
            <w:pPr>
              <w:ind w:left="360"/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*  Talk about how you feel God’s love.</w:t>
            </w:r>
          </w:p>
          <w:p w14:paraId="0452A9E9" w14:textId="77777777" w:rsidR="00087FE4" w:rsidRPr="000A51A6" w:rsidRDefault="00087FE4" w:rsidP="00087FE4">
            <w:pPr>
              <w:ind w:left="360"/>
              <w:rPr>
                <w:rFonts w:ascii="Candara" w:hAnsi="Candara"/>
                <w:sz w:val="16"/>
                <w:szCs w:val="16"/>
              </w:rPr>
            </w:pPr>
          </w:p>
          <w:p w14:paraId="4F807715" w14:textId="1D5F0049" w:rsidR="008066EB" w:rsidRPr="008066EB" w:rsidRDefault="008066EB" w:rsidP="008066EB">
            <w:pPr>
              <w:ind w:left="360"/>
              <w:rPr>
                <w:rFonts w:ascii="Candara" w:hAnsi="Candara"/>
                <w:sz w:val="20"/>
                <w:szCs w:val="20"/>
              </w:rPr>
            </w:pPr>
          </w:p>
        </w:tc>
      </w:tr>
      <w:tr w:rsidR="00356FF0" w14:paraId="1E7A4F3B" w14:textId="77777777" w:rsidTr="000A51A6">
        <w:tc>
          <w:tcPr>
            <w:tcW w:w="4782" w:type="dxa"/>
          </w:tcPr>
          <w:p w14:paraId="5EB725C9" w14:textId="77777777" w:rsidR="00356FF0" w:rsidRPr="004027FD" w:rsidRDefault="00356FF0">
            <w:pPr>
              <w:rPr>
                <w:rFonts w:ascii="Candara" w:hAnsi="Candara"/>
                <w:b/>
                <w:sz w:val="16"/>
                <w:szCs w:val="16"/>
              </w:rPr>
            </w:pPr>
            <w:r w:rsidRPr="004027FD">
              <w:rPr>
                <w:rFonts w:ascii="Candara" w:hAnsi="Candara"/>
                <w:b/>
                <w:sz w:val="16"/>
                <w:szCs w:val="16"/>
                <w:highlight w:val="lightGray"/>
              </w:rPr>
              <w:t>Literacy</w:t>
            </w:r>
          </w:p>
          <w:p w14:paraId="3331898E" w14:textId="77777777" w:rsidR="002764D9" w:rsidRPr="004027FD" w:rsidRDefault="004C175A" w:rsidP="002764D9">
            <w:pPr>
              <w:ind w:left="120"/>
              <w:rPr>
                <w:rFonts w:ascii="Candara" w:hAnsi="Candara"/>
                <w:b/>
                <w:sz w:val="16"/>
                <w:szCs w:val="16"/>
              </w:rPr>
            </w:pPr>
            <w:r w:rsidRPr="004027FD">
              <w:rPr>
                <w:rFonts w:ascii="Candara" w:hAnsi="Candara"/>
                <w:b/>
                <w:sz w:val="16"/>
                <w:szCs w:val="16"/>
              </w:rPr>
              <w:t>We will be:</w:t>
            </w:r>
          </w:p>
          <w:p w14:paraId="0E76D7E4" w14:textId="264D8613" w:rsidR="000F5762" w:rsidRPr="004027FD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 xml:space="preserve">Reading lots of </w:t>
            </w:r>
            <w:r w:rsidR="00421E7E">
              <w:rPr>
                <w:rFonts w:ascii="Candara" w:hAnsi="Candara"/>
                <w:sz w:val="16"/>
                <w:szCs w:val="16"/>
              </w:rPr>
              <w:t>traditional</w:t>
            </w:r>
            <w:r w:rsidR="004A243F">
              <w:rPr>
                <w:rFonts w:ascii="Candara" w:hAnsi="Candara"/>
                <w:sz w:val="16"/>
                <w:szCs w:val="16"/>
              </w:rPr>
              <w:t xml:space="preserve"> tales from around the world, e.g,</w:t>
            </w:r>
            <w:r w:rsidR="008066EB" w:rsidRPr="004027FD">
              <w:rPr>
                <w:rFonts w:ascii="Candara" w:hAnsi="Candara"/>
                <w:sz w:val="16"/>
                <w:szCs w:val="16"/>
              </w:rPr>
              <w:t xml:space="preserve"> </w:t>
            </w:r>
            <w:r w:rsidR="004027FD" w:rsidRPr="004027FD">
              <w:rPr>
                <w:rFonts w:ascii="Candara" w:hAnsi="Candara"/>
                <w:sz w:val="16"/>
                <w:szCs w:val="16"/>
              </w:rPr>
              <w:t>T</w:t>
            </w:r>
            <w:r w:rsidR="008066EB" w:rsidRPr="004027FD">
              <w:rPr>
                <w:rFonts w:ascii="Candara" w:hAnsi="Candara"/>
                <w:sz w:val="16"/>
                <w:szCs w:val="16"/>
              </w:rPr>
              <w:t xml:space="preserve">he </w:t>
            </w:r>
            <w:r w:rsidR="00090034" w:rsidRPr="004027FD">
              <w:rPr>
                <w:rFonts w:ascii="Candara" w:hAnsi="Candara"/>
                <w:sz w:val="16"/>
                <w:szCs w:val="16"/>
              </w:rPr>
              <w:t>Ghanaian</w:t>
            </w:r>
            <w:r w:rsidR="00B50EEE">
              <w:rPr>
                <w:rFonts w:ascii="Candara" w:hAnsi="Candara"/>
                <w:sz w:val="16"/>
                <w:szCs w:val="16"/>
              </w:rPr>
              <w:t xml:space="preserve"> G</w:t>
            </w:r>
            <w:r w:rsidR="008066EB" w:rsidRPr="004027FD">
              <w:rPr>
                <w:rFonts w:ascii="Candara" w:hAnsi="Candara"/>
                <w:sz w:val="16"/>
                <w:szCs w:val="16"/>
              </w:rPr>
              <w:t>oldilocks,</w:t>
            </w:r>
            <w:r w:rsidR="00421E7E">
              <w:rPr>
                <w:rFonts w:ascii="Candara" w:hAnsi="Candara"/>
                <w:sz w:val="16"/>
                <w:szCs w:val="16"/>
              </w:rPr>
              <w:t xml:space="preserve"> Goldilocks and the Three Bears,</w:t>
            </w:r>
            <w:r w:rsidR="008066EB" w:rsidRPr="004027FD">
              <w:rPr>
                <w:rFonts w:ascii="Candara" w:hAnsi="Candara"/>
                <w:sz w:val="16"/>
                <w:szCs w:val="16"/>
              </w:rPr>
              <w:t xml:space="preserve"> </w:t>
            </w:r>
            <w:r w:rsidR="00090034" w:rsidRPr="004027FD">
              <w:rPr>
                <w:rFonts w:ascii="Candara" w:hAnsi="Candara"/>
                <w:sz w:val="16"/>
                <w:szCs w:val="16"/>
              </w:rPr>
              <w:t>Rapunzel</w:t>
            </w:r>
            <w:r w:rsidR="008066EB" w:rsidRPr="004027FD">
              <w:rPr>
                <w:rFonts w:ascii="Candara" w:hAnsi="Candara"/>
                <w:sz w:val="16"/>
                <w:szCs w:val="16"/>
              </w:rPr>
              <w:t xml:space="preserve">, </w:t>
            </w:r>
            <w:r w:rsidR="00421E7E">
              <w:rPr>
                <w:rFonts w:ascii="Candara" w:hAnsi="Candara"/>
                <w:sz w:val="16"/>
                <w:szCs w:val="16"/>
              </w:rPr>
              <w:t xml:space="preserve">Three Little Pigs, Three little Wolves and the Big Bad Pig, </w:t>
            </w:r>
            <w:r w:rsidR="00C95B4A">
              <w:rPr>
                <w:rFonts w:ascii="Comic Sans MS" w:hAnsi="Comic Sans MS" w:cs="Arial"/>
                <w:sz w:val="14"/>
                <w:szCs w:val="14"/>
              </w:rPr>
              <w:t xml:space="preserve">Cendrillon, Cinderella </w:t>
            </w:r>
            <w:r w:rsidR="00B50EEE">
              <w:rPr>
                <w:rFonts w:ascii="Candara" w:hAnsi="Candara"/>
                <w:sz w:val="16"/>
                <w:szCs w:val="16"/>
              </w:rPr>
              <w:t xml:space="preserve">and </w:t>
            </w:r>
            <w:r w:rsidR="00421E7E">
              <w:rPr>
                <w:rFonts w:ascii="Candara" w:hAnsi="Candara"/>
                <w:sz w:val="16"/>
                <w:szCs w:val="16"/>
              </w:rPr>
              <w:t>Three Billy Goats Gruff.</w:t>
            </w:r>
          </w:p>
          <w:p w14:paraId="00450E5D" w14:textId="77777777" w:rsidR="002764D9" w:rsidRPr="004027FD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Looking at rhyming words and making rhyming lists.</w:t>
            </w:r>
          </w:p>
          <w:p w14:paraId="7444B2AA" w14:textId="77777777" w:rsidR="000F5762" w:rsidRPr="004027FD" w:rsidRDefault="00311E9E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Learning the sound that each letter says.</w:t>
            </w:r>
          </w:p>
          <w:p w14:paraId="0A871C66" w14:textId="77777777" w:rsidR="000F5762" w:rsidRPr="004027FD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Thinking about how we write a sentence.</w:t>
            </w:r>
          </w:p>
          <w:p w14:paraId="7C59217C" w14:textId="77777777" w:rsidR="000F5762" w:rsidRPr="004027FD" w:rsidRDefault="000F5762" w:rsidP="004C175A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Practising using a reading finger and picture clues to help us read.</w:t>
            </w:r>
          </w:p>
          <w:p w14:paraId="0266873D" w14:textId="0DDCF343" w:rsidR="000F5762" w:rsidRPr="004027FD" w:rsidRDefault="000F5762" w:rsidP="000F576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 xml:space="preserve">Beginning to learn our high frequency words. </w:t>
            </w:r>
          </w:p>
          <w:p w14:paraId="706D0C02" w14:textId="6E4F612E" w:rsidR="004027FD" w:rsidRPr="004027FD" w:rsidRDefault="004027FD" w:rsidP="000F576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 xml:space="preserve">Introducing </w:t>
            </w:r>
            <w:r w:rsidR="00090034" w:rsidRPr="004027FD">
              <w:rPr>
                <w:rFonts w:ascii="Candara" w:hAnsi="Candara"/>
                <w:sz w:val="16"/>
                <w:szCs w:val="16"/>
              </w:rPr>
              <w:t>handwriting</w:t>
            </w:r>
            <w:r w:rsidRPr="004027FD">
              <w:rPr>
                <w:rFonts w:ascii="Candara" w:hAnsi="Candara"/>
                <w:sz w:val="16"/>
                <w:szCs w:val="16"/>
              </w:rPr>
              <w:t xml:space="preserve"> books. </w:t>
            </w:r>
          </w:p>
          <w:p w14:paraId="56851FE0" w14:textId="2492A99B" w:rsidR="004027FD" w:rsidRPr="004027FD" w:rsidRDefault="004027FD" w:rsidP="000F576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Introducing literacy books.</w:t>
            </w:r>
          </w:p>
          <w:p w14:paraId="325EE5EF" w14:textId="77777777" w:rsidR="002764D9" w:rsidRPr="004027FD" w:rsidRDefault="002764D9" w:rsidP="002764D9">
            <w:pPr>
              <w:ind w:left="120"/>
              <w:rPr>
                <w:rFonts w:ascii="Candara" w:hAnsi="Candara"/>
                <w:b/>
                <w:sz w:val="16"/>
                <w:szCs w:val="16"/>
              </w:rPr>
            </w:pPr>
            <w:r w:rsidRPr="004027FD">
              <w:rPr>
                <w:rFonts w:ascii="Candara" w:hAnsi="Candara"/>
                <w:b/>
                <w:sz w:val="16"/>
                <w:szCs w:val="16"/>
              </w:rPr>
              <w:t>Parents please would you:</w:t>
            </w:r>
          </w:p>
          <w:p w14:paraId="7DA7D332" w14:textId="77777777" w:rsidR="002764D9" w:rsidRPr="004027FD" w:rsidRDefault="002764D9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 xml:space="preserve">Read </w:t>
            </w:r>
            <w:r w:rsidRPr="004027FD">
              <w:rPr>
                <w:rFonts w:ascii="Candara" w:hAnsi="Candara"/>
                <w:sz w:val="16"/>
                <w:szCs w:val="16"/>
                <w:u w:val="single"/>
              </w:rPr>
              <w:t>every day</w:t>
            </w:r>
            <w:r w:rsidRPr="004027FD">
              <w:rPr>
                <w:rFonts w:ascii="Candara" w:hAnsi="Candara"/>
                <w:sz w:val="16"/>
                <w:szCs w:val="16"/>
              </w:rPr>
              <w:t xml:space="preserve"> with your child and write a comment in their reading record.</w:t>
            </w:r>
          </w:p>
          <w:p w14:paraId="2A5E200C" w14:textId="77777777" w:rsidR="00356FF0" w:rsidRPr="004027FD" w:rsidRDefault="000F5762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Look at the high frequency word list that will be sent home during the term and practise reading and writing these words.</w:t>
            </w:r>
          </w:p>
          <w:p w14:paraId="78004200" w14:textId="77777777" w:rsidR="004C2BFE" w:rsidRPr="004027FD" w:rsidRDefault="004C2BFE" w:rsidP="000F5762">
            <w:pPr>
              <w:numPr>
                <w:ilvl w:val="0"/>
                <w:numId w:val="1"/>
              </w:numPr>
              <w:tabs>
                <w:tab w:val="clear" w:pos="1250"/>
                <w:tab w:val="num" w:pos="360"/>
              </w:tabs>
              <w:ind w:left="360" w:hanging="42"/>
              <w:rPr>
                <w:rFonts w:ascii="Candara" w:hAnsi="Candara"/>
                <w:sz w:val="16"/>
                <w:szCs w:val="16"/>
              </w:rPr>
            </w:pPr>
            <w:r w:rsidRPr="004027FD">
              <w:rPr>
                <w:rFonts w:ascii="Candara" w:hAnsi="Candara"/>
                <w:sz w:val="16"/>
                <w:szCs w:val="16"/>
              </w:rPr>
              <w:t>Encourage your child to make up silly rhymes about everyday objects, people and items.</w:t>
            </w:r>
          </w:p>
        </w:tc>
        <w:tc>
          <w:tcPr>
            <w:tcW w:w="4781" w:type="dxa"/>
          </w:tcPr>
          <w:p w14:paraId="3CF0EB71" w14:textId="3DE8B84D" w:rsidR="00356FF0" w:rsidRDefault="00356FF0">
            <w:pPr>
              <w:rPr>
                <w:rFonts w:ascii="Candara" w:hAnsi="Candara"/>
                <w:b/>
                <w:sz w:val="20"/>
                <w:szCs w:val="20"/>
              </w:rPr>
            </w:pPr>
            <w:r w:rsidRPr="000F5762">
              <w:rPr>
                <w:rFonts w:ascii="Candara" w:hAnsi="Candara"/>
                <w:b/>
                <w:sz w:val="20"/>
                <w:szCs w:val="20"/>
                <w:highlight w:val="lightGray"/>
              </w:rPr>
              <w:t>Mathematics</w:t>
            </w:r>
          </w:p>
          <w:p w14:paraId="23F33B24" w14:textId="77777777" w:rsidR="004027FD" w:rsidRDefault="004027FD">
            <w:pPr>
              <w:rPr>
                <w:rFonts w:ascii="Candara" w:hAnsi="Candara"/>
                <w:b/>
                <w:sz w:val="20"/>
                <w:szCs w:val="20"/>
              </w:rPr>
            </w:pPr>
          </w:p>
          <w:p w14:paraId="01852832" w14:textId="77777777" w:rsidR="000F5762" w:rsidRPr="000A51A6" w:rsidRDefault="000F5762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>We will be:</w:t>
            </w:r>
          </w:p>
          <w:p w14:paraId="6C63A6FB" w14:textId="77777777" w:rsidR="000F5762" w:rsidRPr="000A51A6" w:rsidRDefault="000F5762" w:rsidP="000F576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Countin</w:t>
            </w:r>
            <w:r w:rsidR="00311E9E" w:rsidRPr="000A51A6">
              <w:rPr>
                <w:rFonts w:ascii="Candara" w:hAnsi="Candara"/>
                <w:sz w:val="16"/>
                <w:szCs w:val="16"/>
              </w:rPr>
              <w:t>g and recognising numbers to 10 and beyond.</w:t>
            </w:r>
          </w:p>
          <w:p w14:paraId="4609DA74" w14:textId="77777777" w:rsidR="00311E9E" w:rsidRPr="000A51A6" w:rsidRDefault="00311E9E" w:rsidP="000F5762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Looking at the names of flat and solid shapes and their properties. </w:t>
            </w:r>
          </w:p>
          <w:p w14:paraId="5BD78544" w14:textId="6B0CAC54" w:rsidR="00311E9E" w:rsidRPr="000A51A6" w:rsidRDefault="00311E9E" w:rsidP="004027FD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Talking about position and using position words to describe where we are.</w:t>
            </w:r>
          </w:p>
          <w:p w14:paraId="603BFA71" w14:textId="0CCDFBE6" w:rsidR="004027FD" w:rsidRPr="000A51A6" w:rsidRDefault="004027FD" w:rsidP="004027FD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Introducing maths books.</w:t>
            </w:r>
          </w:p>
          <w:p w14:paraId="55455289" w14:textId="6ACF2373" w:rsidR="004027FD" w:rsidRPr="000A51A6" w:rsidRDefault="004027FD" w:rsidP="004027FD">
            <w:pPr>
              <w:rPr>
                <w:rFonts w:ascii="Candara" w:hAnsi="Candara"/>
                <w:sz w:val="16"/>
                <w:szCs w:val="16"/>
              </w:rPr>
            </w:pPr>
          </w:p>
          <w:p w14:paraId="278FE5A5" w14:textId="77777777" w:rsidR="004027FD" w:rsidRPr="000A51A6" w:rsidRDefault="004027FD" w:rsidP="004027FD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</w:p>
          <w:p w14:paraId="76207BC3" w14:textId="77777777" w:rsidR="000F5762" w:rsidRPr="000A51A6" w:rsidRDefault="00311E9E" w:rsidP="00311E9E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 xml:space="preserve">Parents please would you:  </w:t>
            </w:r>
          </w:p>
          <w:p w14:paraId="5738D48F" w14:textId="071D4CE4" w:rsidR="00311E9E" w:rsidRPr="000A51A6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Encourage your child to identify numbers around you – on the bus, on your door, in the supermarket</w:t>
            </w:r>
            <w:r w:rsidR="004A243F">
              <w:rPr>
                <w:rFonts w:ascii="Candara" w:hAnsi="Candara"/>
                <w:sz w:val="16"/>
                <w:szCs w:val="16"/>
              </w:rPr>
              <w:t>,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etc.</w:t>
            </w:r>
          </w:p>
          <w:p w14:paraId="3A3F615E" w14:textId="77777777" w:rsidR="00311E9E" w:rsidRPr="00311E9E" w:rsidRDefault="00311E9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0"/>
                <w:szCs w:val="20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Play shape finding games to see what shapes we see around us </w:t>
            </w:r>
            <w:r w:rsidR="002759C2" w:rsidRPr="000A51A6">
              <w:rPr>
                <w:rFonts w:ascii="Candara" w:hAnsi="Candara"/>
                <w:sz w:val="16"/>
                <w:szCs w:val="16"/>
              </w:rPr>
              <w:t>every day</w:t>
            </w:r>
            <w:r w:rsidRPr="00544507">
              <w:rPr>
                <w:rFonts w:ascii="Candara" w:hAnsi="Candara"/>
                <w:sz w:val="17"/>
                <w:szCs w:val="17"/>
              </w:rPr>
              <w:t>.</w:t>
            </w:r>
          </w:p>
        </w:tc>
        <w:tc>
          <w:tcPr>
            <w:tcW w:w="5918" w:type="dxa"/>
          </w:tcPr>
          <w:p w14:paraId="2C8730CF" w14:textId="5669AFF3" w:rsidR="00356FF0" w:rsidRDefault="00356FF0">
            <w:pPr>
              <w:rPr>
                <w:rFonts w:ascii="Candara" w:hAnsi="Candara"/>
                <w:b/>
                <w:sz w:val="20"/>
                <w:szCs w:val="20"/>
              </w:rPr>
            </w:pPr>
            <w:r w:rsidRPr="000F5762">
              <w:rPr>
                <w:rFonts w:ascii="Candara" w:hAnsi="Candara"/>
                <w:b/>
                <w:sz w:val="20"/>
                <w:szCs w:val="20"/>
                <w:highlight w:val="lightGray"/>
              </w:rPr>
              <w:t>Understanding the world</w:t>
            </w:r>
          </w:p>
          <w:p w14:paraId="2F8FE248" w14:textId="77777777" w:rsidR="004027FD" w:rsidRDefault="004027FD">
            <w:pPr>
              <w:rPr>
                <w:rFonts w:ascii="Candara" w:hAnsi="Candara"/>
                <w:b/>
                <w:sz w:val="20"/>
                <w:szCs w:val="20"/>
              </w:rPr>
            </w:pPr>
          </w:p>
          <w:p w14:paraId="596850FC" w14:textId="77777777" w:rsidR="00311E9E" w:rsidRPr="000A51A6" w:rsidRDefault="00311E9E">
            <w:pPr>
              <w:rPr>
                <w:rFonts w:ascii="Candara" w:hAnsi="Candara"/>
                <w:b/>
                <w:bCs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>We will be:</w:t>
            </w:r>
          </w:p>
          <w:p w14:paraId="11F7C0F2" w14:textId="43E7A128" w:rsidR="00311E9E" w:rsidRPr="000A51A6" w:rsidRDefault="00CF2973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>
              <w:rPr>
                <w:rFonts w:ascii="Candara" w:hAnsi="Candara"/>
                <w:sz w:val="16"/>
                <w:szCs w:val="16"/>
              </w:rPr>
              <w:t>Using questions</w:t>
            </w:r>
            <w:r w:rsidR="004C2BFE" w:rsidRPr="000A51A6">
              <w:rPr>
                <w:rFonts w:ascii="Candara" w:hAnsi="Candara"/>
                <w:sz w:val="16"/>
                <w:szCs w:val="16"/>
              </w:rPr>
              <w:t xml:space="preserve"> to help us find out about our different families.</w:t>
            </w:r>
          </w:p>
          <w:p w14:paraId="68B1BEE1" w14:textId="77777777" w:rsidR="004C2BFE" w:rsidRPr="000A51A6" w:rsidRDefault="004C2BFE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Thinking about how things are different or the same and finding patterns to help us talk about change.</w:t>
            </w:r>
          </w:p>
          <w:p w14:paraId="05F4BC12" w14:textId="5E954A65" w:rsidR="004C2BFE" w:rsidRPr="000A51A6" w:rsidRDefault="00090034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Using ICT and</w:t>
            </w:r>
            <w:r w:rsidR="004C2BFE" w:rsidRPr="000A51A6">
              <w:rPr>
                <w:rFonts w:ascii="Candara" w:hAnsi="Candara"/>
                <w:sz w:val="16"/>
                <w:szCs w:val="16"/>
              </w:rPr>
              <w:t xml:space="preserve"> exploring the 2simple software to type stories, draw pictures, play number games.</w:t>
            </w:r>
          </w:p>
          <w:p w14:paraId="422D3935" w14:textId="19DC7BCA" w:rsidR="004027FD" w:rsidRPr="000A51A6" w:rsidRDefault="004027FD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Looking at the different cultures, food, countries from the </w:t>
            </w:r>
            <w:r w:rsidR="00CF2973">
              <w:rPr>
                <w:rFonts w:ascii="Candara" w:hAnsi="Candara"/>
                <w:sz w:val="16"/>
                <w:szCs w:val="16"/>
              </w:rPr>
              <w:t xml:space="preserve">traditional </w:t>
            </w:r>
            <w:r w:rsidR="00CF2973" w:rsidRPr="000A51A6">
              <w:rPr>
                <w:rFonts w:ascii="Candara" w:hAnsi="Candara"/>
                <w:sz w:val="16"/>
                <w:szCs w:val="16"/>
              </w:rPr>
              <w:t>tale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books we are reading.</w:t>
            </w:r>
          </w:p>
          <w:p w14:paraId="16DB11E6" w14:textId="16965648" w:rsidR="004027FD" w:rsidRPr="000A51A6" w:rsidRDefault="004027FD" w:rsidP="00311E9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 xml:space="preserve">Inviting a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member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of staff from </w:t>
            </w:r>
            <w:r w:rsidR="00090034" w:rsidRPr="000A51A6">
              <w:rPr>
                <w:rFonts w:ascii="Candara" w:hAnsi="Candara"/>
                <w:sz w:val="16"/>
                <w:szCs w:val="16"/>
              </w:rPr>
              <w:t>Ghana to</w:t>
            </w:r>
            <w:r w:rsidRPr="000A51A6">
              <w:rPr>
                <w:rFonts w:ascii="Candara" w:hAnsi="Candara"/>
                <w:sz w:val="16"/>
                <w:szCs w:val="16"/>
              </w:rPr>
              <w:t xml:space="preserve"> talk to the children about Ghana.</w:t>
            </w:r>
          </w:p>
          <w:p w14:paraId="4D0325CD" w14:textId="77777777" w:rsidR="004027FD" w:rsidRPr="000A51A6" w:rsidRDefault="004027FD" w:rsidP="004027FD">
            <w:pPr>
              <w:pStyle w:val="ListParagraph"/>
              <w:rPr>
                <w:rFonts w:ascii="Candara" w:hAnsi="Candara"/>
                <w:sz w:val="16"/>
                <w:szCs w:val="16"/>
              </w:rPr>
            </w:pPr>
          </w:p>
          <w:p w14:paraId="18DFBB75" w14:textId="0232F46A" w:rsidR="004C2BFE" w:rsidRPr="000A51A6" w:rsidRDefault="004C2BFE" w:rsidP="004C2BFE">
            <w:pPr>
              <w:rPr>
                <w:rFonts w:ascii="Candara" w:hAnsi="Candara"/>
                <w:sz w:val="16"/>
                <w:szCs w:val="16"/>
              </w:rPr>
            </w:pPr>
            <w:r w:rsidRPr="000A51A6">
              <w:rPr>
                <w:rFonts w:ascii="Candara" w:hAnsi="Candara"/>
                <w:b/>
                <w:bCs/>
                <w:sz w:val="16"/>
                <w:szCs w:val="16"/>
              </w:rPr>
              <w:t>Parents please will you</w:t>
            </w:r>
            <w:r w:rsidRPr="000A51A6">
              <w:rPr>
                <w:rFonts w:ascii="Candara" w:hAnsi="Candara"/>
                <w:sz w:val="16"/>
                <w:szCs w:val="16"/>
              </w:rPr>
              <w:t>:</w:t>
            </w:r>
          </w:p>
          <w:p w14:paraId="77D72527" w14:textId="77777777" w:rsidR="004027FD" w:rsidRPr="000A51A6" w:rsidRDefault="004027FD" w:rsidP="004C2BFE">
            <w:pPr>
              <w:rPr>
                <w:rFonts w:ascii="Candara" w:hAnsi="Candara"/>
                <w:sz w:val="16"/>
                <w:szCs w:val="16"/>
              </w:rPr>
            </w:pPr>
          </w:p>
          <w:p w14:paraId="20EA8C18" w14:textId="77777777" w:rsidR="004C2BFE" w:rsidRPr="00090034" w:rsidRDefault="002759C2" w:rsidP="004C2BF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0"/>
                <w:szCs w:val="20"/>
              </w:rPr>
            </w:pPr>
            <w:r w:rsidRPr="000A51A6">
              <w:rPr>
                <w:rFonts w:ascii="Candara" w:hAnsi="Candara"/>
                <w:sz w:val="16"/>
                <w:szCs w:val="16"/>
              </w:rPr>
              <w:t>Talk about</w:t>
            </w:r>
            <w:r w:rsidR="004C2BFE" w:rsidRPr="000A51A6">
              <w:rPr>
                <w:rFonts w:ascii="Candara" w:hAnsi="Candara"/>
                <w:sz w:val="16"/>
                <w:szCs w:val="16"/>
              </w:rPr>
              <w:t xml:space="preserve"> how things are different or how they are the same</w:t>
            </w:r>
            <w:r w:rsidR="004C2BFE" w:rsidRPr="00544507">
              <w:rPr>
                <w:rFonts w:ascii="Candara" w:hAnsi="Candara"/>
                <w:sz w:val="17"/>
                <w:szCs w:val="17"/>
              </w:rPr>
              <w:t>.</w:t>
            </w:r>
          </w:p>
          <w:p w14:paraId="2F88643D" w14:textId="3100CA58" w:rsidR="00090034" w:rsidRPr="004C2BFE" w:rsidRDefault="00090034" w:rsidP="004C2BFE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17"/>
                <w:szCs w:val="17"/>
              </w:rPr>
              <w:t xml:space="preserve">Look at a variety of countries online and discuss what is the same/ different. </w:t>
            </w:r>
          </w:p>
        </w:tc>
      </w:tr>
    </w:tbl>
    <w:p w14:paraId="1FC1817C" w14:textId="77777777" w:rsidR="00356FF0" w:rsidRDefault="00356FF0"/>
    <w:sectPr w:rsidR="00356FF0" w:rsidSect="00544507">
      <w:pgSz w:w="16838" w:h="11906" w:orient="landscape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24442"/>
    <w:multiLevelType w:val="hybridMultilevel"/>
    <w:tmpl w:val="898C6266"/>
    <w:lvl w:ilvl="0" w:tplc="97FC128A">
      <w:numFmt w:val="bullet"/>
      <w:lvlText w:val="-"/>
      <w:lvlJc w:val="left"/>
      <w:pPr>
        <w:ind w:left="720" w:hanging="360"/>
      </w:pPr>
      <w:rPr>
        <w:rFonts w:ascii="Candara" w:eastAsiaTheme="minorHAnsi" w:hAnsi="Candar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319C6"/>
    <w:multiLevelType w:val="hybridMultilevel"/>
    <w:tmpl w:val="1182019E"/>
    <w:lvl w:ilvl="0" w:tplc="BB122D62">
      <w:start w:val="1"/>
      <w:numFmt w:val="bullet"/>
      <w:lvlText w:val=""/>
      <w:lvlJc w:val="left"/>
      <w:pPr>
        <w:tabs>
          <w:tab w:val="num" w:pos="1250"/>
        </w:tabs>
        <w:ind w:left="1250" w:hanging="17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mic Sans M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mic Sans M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mic Sans M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06D3D"/>
    <w:multiLevelType w:val="hybridMultilevel"/>
    <w:tmpl w:val="65D4FA28"/>
    <w:lvl w:ilvl="0" w:tplc="9FA06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activeWritingStyle w:appName="MSWord" w:lang="en-GB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sDAytrAwNrG0tLBQ0lEKTi0uzszPAykwqgUAjKL7MywAAAA="/>
  </w:docVars>
  <w:rsids>
    <w:rsidRoot w:val="00356FF0"/>
    <w:rsid w:val="0000136E"/>
    <w:rsid w:val="000077C8"/>
    <w:rsid w:val="00007BB5"/>
    <w:rsid w:val="00013101"/>
    <w:rsid w:val="00014A45"/>
    <w:rsid w:val="0002377F"/>
    <w:rsid w:val="0002459B"/>
    <w:rsid w:val="0003469F"/>
    <w:rsid w:val="000404FF"/>
    <w:rsid w:val="00041BF0"/>
    <w:rsid w:val="00047B22"/>
    <w:rsid w:val="00055136"/>
    <w:rsid w:val="00066959"/>
    <w:rsid w:val="00067EE7"/>
    <w:rsid w:val="00070936"/>
    <w:rsid w:val="00077544"/>
    <w:rsid w:val="00083E4A"/>
    <w:rsid w:val="00085EC4"/>
    <w:rsid w:val="00086930"/>
    <w:rsid w:val="00087FE4"/>
    <w:rsid w:val="00090034"/>
    <w:rsid w:val="0009171E"/>
    <w:rsid w:val="000961A7"/>
    <w:rsid w:val="0009645A"/>
    <w:rsid w:val="000A51A6"/>
    <w:rsid w:val="000C1CEC"/>
    <w:rsid w:val="000C7F80"/>
    <w:rsid w:val="000D033D"/>
    <w:rsid w:val="000E0F77"/>
    <w:rsid w:val="000E1BA3"/>
    <w:rsid w:val="000E1C25"/>
    <w:rsid w:val="000E1E7E"/>
    <w:rsid w:val="000E20E9"/>
    <w:rsid w:val="000E582D"/>
    <w:rsid w:val="000F5762"/>
    <w:rsid w:val="000F6776"/>
    <w:rsid w:val="000F6AC4"/>
    <w:rsid w:val="00100FC1"/>
    <w:rsid w:val="00111F21"/>
    <w:rsid w:val="00117B24"/>
    <w:rsid w:val="001218A0"/>
    <w:rsid w:val="001228F5"/>
    <w:rsid w:val="00122910"/>
    <w:rsid w:val="0012398B"/>
    <w:rsid w:val="00124002"/>
    <w:rsid w:val="00127468"/>
    <w:rsid w:val="00132592"/>
    <w:rsid w:val="00134862"/>
    <w:rsid w:val="001442DA"/>
    <w:rsid w:val="001525C4"/>
    <w:rsid w:val="00154C2D"/>
    <w:rsid w:val="001639F5"/>
    <w:rsid w:val="00163BB0"/>
    <w:rsid w:val="0016485D"/>
    <w:rsid w:val="001668B2"/>
    <w:rsid w:val="00171E38"/>
    <w:rsid w:val="001809F3"/>
    <w:rsid w:val="00181905"/>
    <w:rsid w:val="0018384F"/>
    <w:rsid w:val="0019468F"/>
    <w:rsid w:val="001953AC"/>
    <w:rsid w:val="00197A1C"/>
    <w:rsid w:val="001A0780"/>
    <w:rsid w:val="001A1941"/>
    <w:rsid w:val="001A5087"/>
    <w:rsid w:val="001A51E0"/>
    <w:rsid w:val="001A6088"/>
    <w:rsid w:val="001B0C47"/>
    <w:rsid w:val="001C022F"/>
    <w:rsid w:val="001C0B54"/>
    <w:rsid w:val="001C1A30"/>
    <w:rsid w:val="001C6AE9"/>
    <w:rsid w:val="001C7C95"/>
    <w:rsid w:val="001D64F1"/>
    <w:rsid w:val="001E0201"/>
    <w:rsid w:val="001E0ADD"/>
    <w:rsid w:val="001E12E5"/>
    <w:rsid w:val="001E298B"/>
    <w:rsid w:val="001E3B3B"/>
    <w:rsid w:val="001F1006"/>
    <w:rsid w:val="001F1022"/>
    <w:rsid w:val="001F5805"/>
    <w:rsid w:val="001F5AA2"/>
    <w:rsid w:val="00200827"/>
    <w:rsid w:val="00201473"/>
    <w:rsid w:val="00210F57"/>
    <w:rsid w:val="0021649F"/>
    <w:rsid w:val="00216CCC"/>
    <w:rsid w:val="00221AA6"/>
    <w:rsid w:val="002240AF"/>
    <w:rsid w:val="0022466A"/>
    <w:rsid w:val="002410AC"/>
    <w:rsid w:val="002428F3"/>
    <w:rsid w:val="002475CB"/>
    <w:rsid w:val="002506B2"/>
    <w:rsid w:val="00250A79"/>
    <w:rsid w:val="00253896"/>
    <w:rsid w:val="00254CF4"/>
    <w:rsid w:val="002560A5"/>
    <w:rsid w:val="00261D77"/>
    <w:rsid w:val="002759C2"/>
    <w:rsid w:val="002764D9"/>
    <w:rsid w:val="0027715C"/>
    <w:rsid w:val="002812E5"/>
    <w:rsid w:val="002822A8"/>
    <w:rsid w:val="00283213"/>
    <w:rsid w:val="0028679F"/>
    <w:rsid w:val="00290341"/>
    <w:rsid w:val="00291002"/>
    <w:rsid w:val="00291AED"/>
    <w:rsid w:val="0029520E"/>
    <w:rsid w:val="00295322"/>
    <w:rsid w:val="002A0DEF"/>
    <w:rsid w:val="002A14EB"/>
    <w:rsid w:val="002A5A5F"/>
    <w:rsid w:val="002B6B0F"/>
    <w:rsid w:val="002B7FC3"/>
    <w:rsid w:val="002C1BA2"/>
    <w:rsid w:val="002C54FE"/>
    <w:rsid w:val="002D658D"/>
    <w:rsid w:val="002E4A10"/>
    <w:rsid w:val="002F28B3"/>
    <w:rsid w:val="002F76E0"/>
    <w:rsid w:val="00302C0A"/>
    <w:rsid w:val="00305264"/>
    <w:rsid w:val="00306DB2"/>
    <w:rsid w:val="00307073"/>
    <w:rsid w:val="00311E9E"/>
    <w:rsid w:val="00313920"/>
    <w:rsid w:val="00313F5A"/>
    <w:rsid w:val="0032284A"/>
    <w:rsid w:val="00322C14"/>
    <w:rsid w:val="003265FC"/>
    <w:rsid w:val="00332B33"/>
    <w:rsid w:val="00334D9D"/>
    <w:rsid w:val="00336A4E"/>
    <w:rsid w:val="00341048"/>
    <w:rsid w:val="003527A1"/>
    <w:rsid w:val="00352BA4"/>
    <w:rsid w:val="00355295"/>
    <w:rsid w:val="00356FF0"/>
    <w:rsid w:val="00363110"/>
    <w:rsid w:val="00370C37"/>
    <w:rsid w:val="003710C2"/>
    <w:rsid w:val="00374E48"/>
    <w:rsid w:val="003773FA"/>
    <w:rsid w:val="00385C13"/>
    <w:rsid w:val="00392697"/>
    <w:rsid w:val="00397B9F"/>
    <w:rsid w:val="003A7DA5"/>
    <w:rsid w:val="003C0F1F"/>
    <w:rsid w:val="003C2853"/>
    <w:rsid w:val="003C6A0B"/>
    <w:rsid w:val="003D3BC1"/>
    <w:rsid w:val="003D5ECC"/>
    <w:rsid w:val="003D626D"/>
    <w:rsid w:val="003E5B88"/>
    <w:rsid w:val="003F4AA3"/>
    <w:rsid w:val="004020E3"/>
    <w:rsid w:val="004027FD"/>
    <w:rsid w:val="00404266"/>
    <w:rsid w:val="00406601"/>
    <w:rsid w:val="004076A4"/>
    <w:rsid w:val="004113DB"/>
    <w:rsid w:val="00411491"/>
    <w:rsid w:val="00411B24"/>
    <w:rsid w:val="00413D5D"/>
    <w:rsid w:val="0041429C"/>
    <w:rsid w:val="00421396"/>
    <w:rsid w:val="00421E7E"/>
    <w:rsid w:val="0043729C"/>
    <w:rsid w:val="00440393"/>
    <w:rsid w:val="004521EC"/>
    <w:rsid w:val="00461B98"/>
    <w:rsid w:val="00463D6F"/>
    <w:rsid w:val="00464B31"/>
    <w:rsid w:val="00466AC4"/>
    <w:rsid w:val="0047155E"/>
    <w:rsid w:val="00477ED6"/>
    <w:rsid w:val="004848B9"/>
    <w:rsid w:val="00486B7F"/>
    <w:rsid w:val="0048731E"/>
    <w:rsid w:val="00487AAD"/>
    <w:rsid w:val="00490590"/>
    <w:rsid w:val="00490861"/>
    <w:rsid w:val="00491172"/>
    <w:rsid w:val="00494AAF"/>
    <w:rsid w:val="004955A6"/>
    <w:rsid w:val="004A243F"/>
    <w:rsid w:val="004A2457"/>
    <w:rsid w:val="004A7AC9"/>
    <w:rsid w:val="004B276D"/>
    <w:rsid w:val="004C175A"/>
    <w:rsid w:val="004C2BFE"/>
    <w:rsid w:val="004D22B5"/>
    <w:rsid w:val="004D7293"/>
    <w:rsid w:val="004D7C69"/>
    <w:rsid w:val="004E78C5"/>
    <w:rsid w:val="004F6577"/>
    <w:rsid w:val="00510831"/>
    <w:rsid w:val="005123BB"/>
    <w:rsid w:val="00521AF3"/>
    <w:rsid w:val="00522C51"/>
    <w:rsid w:val="00527193"/>
    <w:rsid w:val="00527810"/>
    <w:rsid w:val="00544507"/>
    <w:rsid w:val="00552B0E"/>
    <w:rsid w:val="00556AC7"/>
    <w:rsid w:val="00557D43"/>
    <w:rsid w:val="005614CA"/>
    <w:rsid w:val="00562158"/>
    <w:rsid w:val="00563B69"/>
    <w:rsid w:val="00563CFB"/>
    <w:rsid w:val="00564CA1"/>
    <w:rsid w:val="0057032A"/>
    <w:rsid w:val="00572C91"/>
    <w:rsid w:val="00582873"/>
    <w:rsid w:val="00591642"/>
    <w:rsid w:val="00592D86"/>
    <w:rsid w:val="005938AC"/>
    <w:rsid w:val="0059505F"/>
    <w:rsid w:val="00596723"/>
    <w:rsid w:val="005A1AB8"/>
    <w:rsid w:val="005A26B1"/>
    <w:rsid w:val="005A2B21"/>
    <w:rsid w:val="005B5ED4"/>
    <w:rsid w:val="005C1560"/>
    <w:rsid w:val="005C23B3"/>
    <w:rsid w:val="005C288C"/>
    <w:rsid w:val="005C28A3"/>
    <w:rsid w:val="005C4450"/>
    <w:rsid w:val="005C56A6"/>
    <w:rsid w:val="005D795C"/>
    <w:rsid w:val="005E0E31"/>
    <w:rsid w:val="005E49CF"/>
    <w:rsid w:val="005E6D06"/>
    <w:rsid w:val="005F276E"/>
    <w:rsid w:val="005F4FBD"/>
    <w:rsid w:val="00602647"/>
    <w:rsid w:val="00607F2F"/>
    <w:rsid w:val="00610347"/>
    <w:rsid w:val="00613DDD"/>
    <w:rsid w:val="00623024"/>
    <w:rsid w:val="00626A2B"/>
    <w:rsid w:val="0063292B"/>
    <w:rsid w:val="00634F58"/>
    <w:rsid w:val="0064416D"/>
    <w:rsid w:val="00657383"/>
    <w:rsid w:val="00660C3B"/>
    <w:rsid w:val="006634B3"/>
    <w:rsid w:val="006737A4"/>
    <w:rsid w:val="00673FEA"/>
    <w:rsid w:val="00674D5C"/>
    <w:rsid w:val="006762D4"/>
    <w:rsid w:val="006778EA"/>
    <w:rsid w:val="0068471B"/>
    <w:rsid w:val="00686164"/>
    <w:rsid w:val="00692AAE"/>
    <w:rsid w:val="0069405D"/>
    <w:rsid w:val="00695DB4"/>
    <w:rsid w:val="006A4D7E"/>
    <w:rsid w:val="006A5C0C"/>
    <w:rsid w:val="006A74DD"/>
    <w:rsid w:val="006A7897"/>
    <w:rsid w:val="006B161C"/>
    <w:rsid w:val="006B1BD8"/>
    <w:rsid w:val="006B3634"/>
    <w:rsid w:val="006C1A28"/>
    <w:rsid w:val="006C4BB7"/>
    <w:rsid w:val="006D3D3B"/>
    <w:rsid w:val="006D6B4B"/>
    <w:rsid w:val="006E22AC"/>
    <w:rsid w:val="006E25FF"/>
    <w:rsid w:val="006E29D2"/>
    <w:rsid w:val="006E606D"/>
    <w:rsid w:val="006E7CF7"/>
    <w:rsid w:val="006F18F9"/>
    <w:rsid w:val="006F2E91"/>
    <w:rsid w:val="006F40A9"/>
    <w:rsid w:val="006F6041"/>
    <w:rsid w:val="00703FC7"/>
    <w:rsid w:val="007059F8"/>
    <w:rsid w:val="00706E17"/>
    <w:rsid w:val="00720D71"/>
    <w:rsid w:val="00721D0A"/>
    <w:rsid w:val="00724458"/>
    <w:rsid w:val="00734A69"/>
    <w:rsid w:val="00736A09"/>
    <w:rsid w:val="0073762E"/>
    <w:rsid w:val="00737AB3"/>
    <w:rsid w:val="00737DB9"/>
    <w:rsid w:val="00740359"/>
    <w:rsid w:val="007440C2"/>
    <w:rsid w:val="00744726"/>
    <w:rsid w:val="00752684"/>
    <w:rsid w:val="007578B6"/>
    <w:rsid w:val="00761D99"/>
    <w:rsid w:val="007651C8"/>
    <w:rsid w:val="00765A02"/>
    <w:rsid w:val="0077100A"/>
    <w:rsid w:val="00771224"/>
    <w:rsid w:val="00772D5C"/>
    <w:rsid w:val="00777847"/>
    <w:rsid w:val="007835B6"/>
    <w:rsid w:val="00794CC3"/>
    <w:rsid w:val="007955B8"/>
    <w:rsid w:val="007A2EE7"/>
    <w:rsid w:val="007A625E"/>
    <w:rsid w:val="007A7D3F"/>
    <w:rsid w:val="007B21D3"/>
    <w:rsid w:val="007B6206"/>
    <w:rsid w:val="007B6A07"/>
    <w:rsid w:val="007C0854"/>
    <w:rsid w:val="007C46C1"/>
    <w:rsid w:val="007D0F78"/>
    <w:rsid w:val="007D7B8E"/>
    <w:rsid w:val="007E433C"/>
    <w:rsid w:val="007E5D17"/>
    <w:rsid w:val="007E5F79"/>
    <w:rsid w:val="007E66D7"/>
    <w:rsid w:val="008066EB"/>
    <w:rsid w:val="00812DA2"/>
    <w:rsid w:val="00812E40"/>
    <w:rsid w:val="00817BF8"/>
    <w:rsid w:val="00817C99"/>
    <w:rsid w:val="00822B88"/>
    <w:rsid w:val="00825E18"/>
    <w:rsid w:val="00835611"/>
    <w:rsid w:val="00837558"/>
    <w:rsid w:val="00850F68"/>
    <w:rsid w:val="0085668A"/>
    <w:rsid w:val="00860903"/>
    <w:rsid w:val="00862F10"/>
    <w:rsid w:val="00874F3F"/>
    <w:rsid w:val="00875FB4"/>
    <w:rsid w:val="0087610A"/>
    <w:rsid w:val="00884A91"/>
    <w:rsid w:val="00885140"/>
    <w:rsid w:val="0088566C"/>
    <w:rsid w:val="008862C3"/>
    <w:rsid w:val="00893977"/>
    <w:rsid w:val="00895442"/>
    <w:rsid w:val="0089559B"/>
    <w:rsid w:val="0089566B"/>
    <w:rsid w:val="008A7603"/>
    <w:rsid w:val="008B1BC5"/>
    <w:rsid w:val="008B4427"/>
    <w:rsid w:val="008C4061"/>
    <w:rsid w:val="008D582C"/>
    <w:rsid w:val="008D5C33"/>
    <w:rsid w:val="008E1869"/>
    <w:rsid w:val="008E564C"/>
    <w:rsid w:val="008F10D6"/>
    <w:rsid w:val="008F5401"/>
    <w:rsid w:val="008F545A"/>
    <w:rsid w:val="0090195E"/>
    <w:rsid w:val="009033C1"/>
    <w:rsid w:val="009137EB"/>
    <w:rsid w:val="00914F45"/>
    <w:rsid w:val="0092036E"/>
    <w:rsid w:val="00931DB3"/>
    <w:rsid w:val="00937A32"/>
    <w:rsid w:val="00942980"/>
    <w:rsid w:val="0094411C"/>
    <w:rsid w:val="00944F78"/>
    <w:rsid w:val="00945ADE"/>
    <w:rsid w:val="00946881"/>
    <w:rsid w:val="00953A9A"/>
    <w:rsid w:val="009554E4"/>
    <w:rsid w:val="009601CF"/>
    <w:rsid w:val="00962B51"/>
    <w:rsid w:val="00963C3B"/>
    <w:rsid w:val="00972C35"/>
    <w:rsid w:val="00974E68"/>
    <w:rsid w:val="009753A5"/>
    <w:rsid w:val="00980A00"/>
    <w:rsid w:val="00980CD1"/>
    <w:rsid w:val="009823FB"/>
    <w:rsid w:val="0098271E"/>
    <w:rsid w:val="00990248"/>
    <w:rsid w:val="00996628"/>
    <w:rsid w:val="009A0500"/>
    <w:rsid w:val="009A2863"/>
    <w:rsid w:val="009B7489"/>
    <w:rsid w:val="009C0372"/>
    <w:rsid w:val="009C096B"/>
    <w:rsid w:val="009C4A5D"/>
    <w:rsid w:val="009C5F27"/>
    <w:rsid w:val="009C6901"/>
    <w:rsid w:val="009C6F33"/>
    <w:rsid w:val="009D0867"/>
    <w:rsid w:val="009D094E"/>
    <w:rsid w:val="009D2F63"/>
    <w:rsid w:val="009D58DA"/>
    <w:rsid w:val="009F7449"/>
    <w:rsid w:val="00A00A66"/>
    <w:rsid w:val="00A01BD2"/>
    <w:rsid w:val="00A023A9"/>
    <w:rsid w:val="00A14DC9"/>
    <w:rsid w:val="00A174FB"/>
    <w:rsid w:val="00A21464"/>
    <w:rsid w:val="00A229E1"/>
    <w:rsid w:val="00A25A1F"/>
    <w:rsid w:val="00A30D9E"/>
    <w:rsid w:val="00A32642"/>
    <w:rsid w:val="00A36829"/>
    <w:rsid w:val="00A40E28"/>
    <w:rsid w:val="00A4216A"/>
    <w:rsid w:val="00A43179"/>
    <w:rsid w:val="00A438F1"/>
    <w:rsid w:val="00A45899"/>
    <w:rsid w:val="00A71202"/>
    <w:rsid w:val="00A72E82"/>
    <w:rsid w:val="00A76003"/>
    <w:rsid w:val="00A95AEC"/>
    <w:rsid w:val="00A9643D"/>
    <w:rsid w:val="00AA688C"/>
    <w:rsid w:val="00AA76CD"/>
    <w:rsid w:val="00AB2E2A"/>
    <w:rsid w:val="00AB3E02"/>
    <w:rsid w:val="00AB70FE"/>
    <w:rsid w:val="00AC0F33"/>
    <w:rsid w:val="00AC1B47"/>
    <w:rsid w:val="00AC3EA9"/>
    <w:rsid w:val="00AC620A"/>
    <w:rsid w:val="00AC6A05"/>
    <w:rsid w:val="00AD1F99"/>
    <w:rsid w:val="00AD33EF"/>
    <w:rsid w:val="00AD34C0"/>
    <w:rsid w:val="00AD4AD0"/>
    <w:rsid w:val="00AE063A"/>
    <w:rsid w:val="00AE0D7C"/>
    <w:rsid w:val="00AE6B59"/>
    <w:rsid w:val="00AE7B3A"/>
    <w:rsid w:val="00B0199B"/>
    <w:rsid w:val="00B06D25"/>
    <w:rsid w:val="00B07CA6"/>
    <w:rsid w:val="00B1781E"/>
    <w:rsid w:val="00B202AF"/>
    <w:rsid w:val="00B2119E"/>
    <w:rsid w:val="00B21EBE"/>
    <w:rsid w:val="00B36CC0"/>
    <w:rsid w:val="00B46C98"/>
    <w:rsid w:val="00B502A5"/>
    <w:rsid w:val="00B50EEE"/>
    <w:rsid w:val="00B55B15"/>
    <w:rsid w:val="00B6115D"/>
    <w:rsid w:val="00B6708A"/>
    <w:rsid w:val="00B710DD"/>
    <w:rsid w:val="00B71131"/>
    <w:rsid w:val="00B724F9"/>
    <w:rsid w:val="00B74123"/>
    <w:rsid w:val="00B82726"/>
    <w:rsid w:val="00B91D49"/>
    <w:rsid w:val="00B940D3"/>
    <w:rsid w:val="00B944FB"/>
    <w:rsid w:val="00BA294C"/>
    <w:rsid w:val="00BA2DC7"/>
    <w:rsid w:val="00BB10A0"/>
    <w:rsid w:val="00BB4C8F"/>
    <w:rsid w:val="00BB6A95"/>
    <w:rsid w:val="00BC0D6E"/>
    <w:rsid w:val="00BC0FBF"/>
    <w:rsid w:val="00BC163A"/>
    <w:rsid w:val="00BC665B"/>
    <w:rsid w:val="00BD2AF4"/>
    <w:rsid w:val="00BD447F"/>
    <w:rsid w:val="00BD7CAD"/>
    <w:rsid w:val="00BE1048"/>
    <w:rsid w:val="00BE580B"/>
    <w:rsid w:val="00BF18F9"/>
    <w:rsid w:val="00BF4A9C"/>
    <w:rsid w:val="00BF5A81"/>
    <w:rsid w:val="00BF7433"/>
    <w:rsid w:val="00C01DFF"/>
    <w:rsid w:val="00C079D1"/>
    <w:rsid w:val="00C113B4"/>
    <w:rsid w:val="00C12C93"/>
    <w:rsid w:val="00C25F1A"/>
    <w:rsid w:val="00C33788"/>
    <w:rsid w:val="00C431BB"/>
    <w:rsid w:val="00C462D7"/>
    <w:rsid w:val="00C5218D"/>
    <w:rsid w:val="00C547CD"/>
    <w:rsid w:val="00C55CB3"/>
    <w:rsid w:val="00C71B71"/>
    <w:rsid w:val="00C77413"/>
    <w:rsid w:val="00C81CD6"/>
    <w:rsid w:val="00C8491B"/>
    <w:rsid w:val="00C85ABD"/>
    <w:rsid w:val="00C87623"/>
    <w:rsid w:val="00C930C8"/>
    <w:rsid w:val="00C9433D"/>
    <w:rsid w:val="00C949C7"/>
    <w:rsid w:val="00C94D4D"/>
    <w:rsid w:val="00C95B4A"/>
    <w:rsid w:val="00C95E2F"/>
    <w:rsid w:val="00CA01FA"/>
    <w:rsid w:val="00CA038A"/>
    <w:rsid w:val="00CA386A"/>
    <w:rsid w:val="00CB55CF"/>
    <w:rsid w:val="00CB5ECC"/>
    <w:rsid w:val="00CC1785"/>
    <w:rsid w:val="00CC2851"/>
    <w:rsid w:val="00CC67F4"/>
    <w:rsid w:val="00CC76A7"/>
    <w:rsid w:val="00CD314A"/>
    <w:rsid w:val="00CD6A29"/>
    <w:rsid w:val="00CF2961"/>
    <w:rsid w:val="00CF2973"/>
    <w:rsid w:val="00CF3284"/>
    <w:rsid w:val="00CF34F4"/>
    <w:rsid w:val="00CF61D8"/>
    <w:rsid w:val="00D0005C"/>
    <w:rsid w:val="00D0076B"/>
    <w:rsid w:val="00D0312C"/>
    <w:rsid w:val="00D21025"/>
    <w:rsid w:val="00D21BC7"/>
    <w:rsid w:val="00D22B85"/>
    <w:rsid w:val="00D23AEF"/>
    <w:rsid w:val="00D303D5"/>
    <w:rsid w:val="00D3467E"/>
    <w:rsid w:val="00D47108"/>
    <w:rsid w:val="00D55BE9"/>
    <w:rsid w:val="00D662E1"/>
    <w:rsid w:val="00D72658"/>
    <w:rsid w:val="00D7315D"/>
    <w:rsid w:val="00D76DB8"/>
    <w:rsid w:val="00D802E6"/>
    <w:rsid w:val="00D804D5"/>
    <w:rsid w:val="00D82C2D"/>
    <w:rsid w:val="00D856D6"/>
    <w:rsid w:val="00D9077B"/>
    <w:rsid w:val="00DA031D"/>
    <w:rsid w:val="00DB041E"/>
    <w:rsid w:val="00DB6D86"/>
    <w:rsid w:val="00DB7F4E"/>
    <w:rsid w:val="00DC1548"/>
    <w:rsid w:val="00DC553C"/>
    <w:rsid w:val="00DD17B9"/>
    <w:rsid w:val="00DD3BCB"/>
    <w:rsid w:val="00DD61D8"/>
    <w:rsid w:val="00DD7D0B"/>
    <w:rsid w:val="00DE0746"/>
    <w:rsid w:val="00DE72A9"/>
    <w:rsid w:val="00DE7582"/>
    <w:rsid w:val="00DF24C0"/>
    <w:rsid w:val="00DF3FFA"/>
    <w:rsid w:val="00DF4C0B"/>
    <w:rsid w:val="00DF7BD4"/>
    <w:rsid w:val="00E00C28"/>
    <w:rsid w:val="00E0270C"/>
    <w:rsid w:val="00E074B4"/>
    <w:rsid w:val="00E16A2E"/>
    <w:rsid w:val="00E301B9"/>
    <w:rsid w:val="00E34465"/>
    <w:rsid w:val="00E504E1"/>
    <w:rsid w:val="00E50B17"/>
    <w:rsid w:val="00E60235"/>
    <w:rsid w:val="00E6664E"/>
    <w:rsid w:val="00E706FE"/>
    <w:rsid w:val="00E74934"/>
    <w:rsid w:val="00E770BA"/>
    <w:rsid w:val="00E770E4"/>
    <w:rsid w:val="00E83043"/>
    <w:rsid w:val="00E8457D"/>
    <w:rsid w:val="00E90C07"/>
    <w:rsid w:val="00E92962"/>
    <w:rsid w:val="00E940E4"/>
    <w:rsid w:val="00E97C8A"/>
    <w:rsid w:val="00EA0443"/>
    <w:rsid w:val="00EA1137"/>
    <w:rsid w:val="00EA26D5"/>
    <w:rsid w:val="00EA2EE7"/>
    <w:rsid w:val="00EB5960"/>
    <w:rsid w:val="00EC21BF"/>
    <w:rsid w:val="00EC2A61"/>
    <w:rsid w:val="00EC5A6E"/>
    <w:rsid w:val="00EC6C2B"/>
    <w:rsid w:val="00ED08B9"/>
    <w:rsid w:val="00ED2FD7"/>
    <w:rsid w:val="00ED723D"/>
    <w:rsid w:val="00F00C94"/>
    <w:rsid w:val="00F035F1"/>
    <w:rsid w:val="00F04AD1"/>
    <w:rsid w:val="00F05E9F"/>
    <w:rsid w:val="00F077FC"/>
    <w:rsid w:val="00F12007"/>
    <w:rsid w:val="00F12416"/>
    <w:rsid w:val="00F12BD2"/>
    <w:rsid w:val="00F23EEA"/>
    <w:rsid w:val="00F257F9"/>
    <w:rsid w:val="00F34793"/>
    <w:rsid w:val="00F36405"/>
    <w:rsid w:val="00F3677E"/>
    <w:rsid w:val="00F40C09"/>
    <w:rsid w:val="00F43638"/>
    <w:rsid w:val="00F4389D"/>
    <w:rsid w:val="00F45702"/>
    <w:rsid w:val="00F46B1A"/>
    <w:rsid w:val="00F4788F"/>
    <w:rsid w:val="00F56B45"/>
    <w:rsid w:val="00F63A60"/>
    <w:rsid w:val="00F71989"/>
    <w:rsid w:val="00F72B52"/>
    <w:rsid w:val="00F74D93"/>
    <w:rsid w:val="00F75797"/>
    <w:rsid w:val="00F82D60"/>
    <w:rsid w:val="00F92CFB"/>
    <w:rsid w:val="00F95C7B"/>
    <w:rsid w:val="00FA2452"/>
    <w:rsid w:val="00FA742A"/>
    <w:rsid w:val="00FB2375"/>
    <w:rsid w:val="00FB7911"/>
    <w:rsid w:val="00FD526A"/>
    <w:rsid w:val="00FD632A"/>
    <w:rsid w:val="00FD739D"/>
    <w:rsid w:val="00FE4F8B"/>
    <w:rsid w:val="00FE6D24"/>
    <w:rsid w:val="00FF078C"/>
    <w:rsid w:val="00FF2D9D"/>
    <w:rsid w:val="00FF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40139"/>
  <w15:docId w15:val="{E8A036FC-3CB3-482E-9620-84B8D24D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6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5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5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5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Charles</dc:creator>
  <cp:lastModifiedBy>Maria Charles</cp:lastModifiedBy>
  <cp:revision>2</cp:revision>
  <cp:lastPrinted>2021-09-06T06:57:00Z</cp:lastPrinted>
  <dcterms:created xsi:type="dcterms:W3CDTF">2021-09-22T06:31:00Z</dcterms:created>
  <dcterms:modified xsi:type="dcterms:W3CDTF">2021-09-22T06:31:00Z</dcterms:modified>
</cp:coreProperties>
</file>